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chelle Padill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chell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dill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6 North Pine Street, Elmhurst, IL, USA Elmhurst 601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abs4204@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776271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rac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7/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ivi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4/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